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2B8907" w14:textId="0D6FB6CE" w:rsidR="000C5491" w:rsidRPr="000C5491" w:rsidRDefault="000C5491" w:rsidP="000C549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kern w:val="0"/>
          <w:sz w:val="24"/>
          <w:szCs w:val="24"/>
          <w:lang w:val="en-GB"/>
          <w14:ligatures w14:val="none"/>
        </w:rPr>
      </w:pPr>
      <w:r w:rsidRPr="000C5491">
        <w:rPr>
          <w:rFonts w:ascii="Times New Roman" w:eastAsia="Times New Roman" w:hAnsi="Times New Roman" w:cs="Times New Roman"/>
          <w:b/>
          <w:kern w:val="0"/>
          <w:sz w:val="24"/>
          <w:szCs w:val="24"/>
          <w14:ligatures w14:val="none"/>
        </w:rPr>
        <w:t>Supplementary Table 1:</w:t>
      </w:r>
      <w:r w:rsidRPr="000C5491">
        <w:rPr>
          <w:rFonts w:ascii="Times New Roman" w:eastAsia="Times New Roman" w:hAnsi="Times New Roman" w:cs="Times New Roman"/>
          <w:b/>
          <w:kern w:val="0"/>
          <w:sz w:val="24"/>
          <w:szCs w:val="24"/>
          <w:lang w:val="en-GB"/>
          <w14:ligatures w14:val="none"/>
        </w:rPr>
        <w:t xml:space="preserve"> </w:t>
      </w:r>
      <w:r w:rsidRPr="000C5491">
        <w:rPr>
          <w:rFonts w:ascii="Times New Roman" w:eastAsia="Times New Roman" w:hAnsi="Times New Roman" w:cs="Times New Roman"/>
          <w:bCs/>
          <w:kern w:val="0"/>
          <w:sz w:val="24"/>
          <w:szCs w:val="24"/>
          <w:lang w:val="en-GB"/>
          <w14:ligatures w14:val="none"/>
        </w:rPr>
        <w:t xml:space="preserve">Pairwise Nei’s genetic distance estimates for the four farmed and eight wild </w:t>
      </w:r>
      <w:r w:rsidRPr="000C5491">
        <w:rPr>
          <w:rFonts w:ascii="Times New Roman" w:eastAsia="Times New Roman" w:hAnsi="Times New Roman" w:cs="Times New Roman"/>
          <w:bCs/>
          <w:i/>
          <w:kern w:val="0"/>
          <w:sz w:val="24"/>
          <w:szCs w:val="24"/>
          <w:lang w:val="en-GB"/>
          <w14:ligatures w14:val="none"/>
        </w:rPr>
        <w:t>O. mossambicus</w:t>
      </w:r>
      <w:r w:rsidRPr="000C5491">
        <w:rPr>
          <w:rFonts w:ascii="Times New Roman" w:eastAsia="Times New Roman" w:hAnsi="Times New Roman" w:cs="Times New Roman"/>
          <w:bCs/>
          <w:kern w:val="0"/>
          <w:sz w:val="24"/>
          <w:szCs w:val="24"/>
          <w:lang w:val="en-GB"/>
          <w14:ligatures w14:val="none"/>
        </w:rPr>
        <w:t xml:space="preserve"> populations in Mpumalanga and KwaZulu-Natal. (Note: Zini farm = Zini Fish Farm; UniZulu ponds = University of Zululand</w:t>
      </w:r>
      <w:r>
        <w:rPr>
          <w:rFonts w:ascii="Times New Roman" w:eastAsia="Times New Roman" w:hAnsi="Times New Roman" w:cs="Times New Roman"/>
          <w:bCs/>
          <w:kern w:val="0"/>
          <w:sz w:val="24"/>
          <w:szCs w:val="24"/>
          <w:lang w:val="en-GB"/>
          <w14:ligatures w14:val="none"/>
        </w:rPr>
        <w:t>;</w:t>
      </w:r>
      <w:r w:rsidRPr="000C5491">
        <w:rPr>
          <w:rFonts w:ascii="Times New Roman" w:eastAsia="Times New Roman" w:hAnsi="Times New Roman" w:cs="Times New Roman"/>
          <w:bCs/>
          <w:kern w:val="0"/>
          <w:sz w:val="24"/>
          <w:szCs w:val="24"/>
          <w:lang w:val="en-GB"/>
          <w14:ligatures w14:val="none"/>
        </w:rPr>
        <w:t xml:space="preserve"> Fresca farm= Fresca Fisheries Farm</w:t>
      </w:r>
      <w:r>
        <w:rPr>
          <w:rFonts w:ascii="Times New Roman" w:eastAsia="Times New Roman" w:hAnsi="Times New Roman" w:cs="Times New Roman"/>
          <w:bCs/>
          <w:kern w:val="0"/>
          <w:sz w:val="24"/>
          <w:szCs w:val="24"/>
          <w:lang w:val="en-GB"/>
          <w14:ligatures w14:val="none"/>
        </w:rPr>
        <w:t>;</w:t>
      </w:r>
      <w:r w:rsidRPr="000C5491">
        <w:rPr>
          <w:rFonts w:ascii="Times New Roman" w:eastAsia="Times New Roman" w:hAnsi="Times New Roman" w:cs="Times New Roman"/>
          <w:bCs/>
          <w:kern w:val="0"/>
          <w:sz w:val="24"/>
          <w:szCs w:val="24"/>
          <w:lang w:val="en-GB"/>
          <w14:ligatures w14:val="none"/>
        </w:rPr>
        <w:t xml:space="preserve"> Pieter Dam = Pieter Vorster Dam).</w:t>
      </w:r>
    </w:p>
    <w:p w14:paraId="773F4323" w14:textId="77777777" w:rsidR="000E457F" w:rsidRPr="000E457F" w:rsidRDefault="000E457F" w:rsidP="000E457F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en-GB"/>
          <w14:ligatures w14:val="none"/>
        </w:rPr>
      </w:pPr>
    </w:p>
    <w:tbl>
      <w:tblPr>
        <w:tblW w:w="14455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866"/>
        <w:gridCol w:w="735"/>
        <w:gridCol w:w="1111"/>
        <w:gridCol w:w="1189"/>
        <w:gridCol w:w="1087"/>
        <w:gridCol w:w="1364"/>
        <w:gridCol w:w="1203"/>
        <w:gridCol w:w="1101"/>
        <w:gridCol w:w="881"/>
        <w:gridCol w:w="925"/>
        <w:gridCol w:w="1027"/>
        <w:gridCol w:w="939"/>
        <w:gridCol w:w="1027"/>
      </w:tblGrid>
      <w:tr w:rsidR="00853A7D" w:rsidRPr="00853A7D" w14:paraId="08E3EDCB" w14:textId="77777777" w:rsidTr="007B6770">
        <w:trPr>
          <w:trHeight w:val="206"/>
        </w:trPr>
        <w:tc>
          <w:tcPr>
            <w:tcW w:w="1866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auto" w:fill="auto"/>
            <w:vAlign w:val="bottom"/>
          </w:tcPr>
          <w:p w14:paraId="4FA6F686" w14:textId="77777777" w:rsidR="00853A7D" w:rsidRPr="00853A7D" w:rsidRDefault="00853A7D" w:rsidP="00853A7D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bookmarkStart w:id="0" w:name="_qsh70q" w:colFirst="0" w:colLast="0"/>
            <w:bookmarkStart w:id="1" w:name="_3as4poj" w:colFirst="0" w:colLast="0"/>
            <w:bookmarkStart w:id="2" w:name="_1pxezwc" w:colFirst="0" w:colLast="0"/>
            <w:bookmarkEnd w:id="0"/>
            <w:bookmarkEnd w:id="1"/>
            <w:bookmarkEnd w:id="2"/>
            <w:r w:rsidRPr="00853A7D">
              <w:rPr>
                <w:rFonts w:ascii="Times New Roman" w:eastAsia="Times New Roman" w:hAnsi="Times New Roman" w:cs="Times New Roman"/>
                <w:bCs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Population</w:t>
            </w:r>
          </w:p>
        </w:tc>
        <w:tc>
          <w:tcPr>
            <w:tcW w:w="7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34C5EBA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bCs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Zini farm</w:t>
            </w:r>
          </w:p>
        </w:tc>
        <w:tc>
          <w:tcPr>
            <w:tcW w:w="111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3DADC90" w14:textId="3AE1F7C6" w:rsidR="00853A7D" w:rsidRPr="00853A7D" w:rsidRDefault="00F140F8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bCs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UniZulu</w:t>
            </w:r>
            <w:r w:rsidR="00853A7D" w:rsidRPr="00853A7D">
              <w:rPr>
                <w:rFonts w:ascii="Times New Roman" w:eastAsia="Times New Roman" w:hAnsi="Times New Roman" w:cs="Times New Roman"/>
                <w:bCs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 xml:space="preserve"> ponds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6E4C55BA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bCs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uMphafa ponds</w:t>
            </w:r>
          </w:p>
        </w:tc>
        <w:tc>
          <w:tcPr>
            <w:tcW w:w="108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181C379" w14:textId="77777777" w:rsidR="00853A7D" w:rsidRPr="00853A7D" w:rsidRDefault="00853A7D" w:rsidP="00853A7D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bCs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Mfolozi</w:t>
            </w:r>
          </w:p>
        </w:tc>
        <w:tc>
          <w:tcPr>
            <w:tcW w:w="136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6A34B905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bCs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Mhlathuze</w:t>
            </w:r>
          </w:p>
        </w:tc>
        <w:tc>
          <w:tcPr>
            <w:tcW w:w="120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3AADA46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bCs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Matigulu</w:t>
            </w:r>
          </w:p>
        </w:tc>
        <w:tc>
          <w:tcPr>
            <w:tcW w:w="11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4C846C1F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bCs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Thukela</w:t>
            </w: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F34C00D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bCs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Mvoti</w:t>
            </w:r>
          </w:p>
        </w:tc>
        <w:tc>
          <w:tcPr>
            <w:tcW w:w="92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75B85D94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bCs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Fresca Farm</w:t>
            </w:r>
          </w:p>
        </w:tc>
        <w:tc>
          <w:tcPr>
            <w:tcW w:w="102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CEAF312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bCs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Komati</w:t>
            </w:r>
          </w:p>
        </w:tc>
        <w:tc>
          <w:tcPr>
            <w:tcW w:w="93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1C7BE091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bCs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Pieter Dam</w:t>
            </w:r>
          </w:p>
        </w:tc>
        <w:tc>
          <w:tcPr>
            <w:tcW w:w="102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762EB26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bCs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Loskop Dam</w:t>
            </w:r>
          </w:p>
        </w:tc>
      </w:tr>
      <w:tr w:rsidR="00853A7D" w:rsidRPr="00853A7D" w14:paraId="47CDEDBB" w14:textId="77777777" w:rsidTr="007B6770">
        <w:trPr>
          <w:trHeight w:val="197"/>
        </w:trPr>
        <w:tc>
          <w:tcPr>
            <w:tcW w:w="1866" w:type="dxa"/>
            <w:tcBorders>
              <w:top w:val="single" w:sz="4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</w:tcPr>
          <w:p w14:paraId="2B26482F" w14:textId="77777777" w:rsidR="00853A7D" w:rsidRPr="00853A7D" w:rsidRDefault="00853A7D" w:rsidP="00853A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Zini farm</w:t>
            </w:r>
          </w:p>
        </w:tc>
        <w:tc>
          <w:tcPr>
            <w:tcW w:w="73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ABF8D4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00</w:t>
            </w:r>
          </w:p>
        </w:tc>
        <w:tc>
          <w:tcPr>
            <w:tcW w:w="1111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75E157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52980D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08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A01592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36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685CA1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0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B6571F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38F070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881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6CF107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92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674D9F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02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198975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93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BB05ED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02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DF2651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853A7D" w:rsidRPr="00853A7D" w14:paraId="45F72612" w14:textId="77777777" w:rsidTr="007B6770">
        <w:trPr>
          <w:trHeight w:val="197"/>
        </w:trPr>
        <w:tc>
          <w:tcPr>
            <w:tcW w:w="186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</w:tcPr>
          <w:p w14:paraId="422605F6" w14:textId="5AF11DE6" w:rsidR="00853A7D" w:rsidRPr="00853A7D" w:rsidRDefault="00F140F8" w:rsidP="00853A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UniZulu</w:t>
            </w:r>
            <w:r w:rsidR="00853A7D"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 xml:space="preserve"> ponds</w:t>
            </w:r>
          </w:p>
        </w:tc>
        <w:tc>
          <w:tcPr>
            <w:tcW w:w="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BF7ED7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12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71DB18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00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EEEB27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C0234B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16ABD8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CB4EC5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99A91E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F9BDAA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EDED76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BBA561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C44817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0E69A1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853A7D" w:rsidRPr="00853A7D" w14:paraId="1F8860DD" w14:textId="77777777" w:rsidTr="007B6770">
        <w:trPr>
          <w:trHeight w:val="197"/>
        </w:trPr>
        <w:tc>
          <w:tcPr>
            <w:tcW w:w="186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</w:tcPr>
          <w:p w14:paraId="357C5F8D" w14:textId="77777777" w:rsidR="00853A7D" w:rsidRPr="00853A7D" w:rsidRDefault="00853A7D" w:rsidP="00853A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uMphafa ponds</w:t>
            </w:r>
          </w:p>
        </w:tc>
        <w:tc>
          <w:tcPr>
            <w:tcW w:w="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6A63FC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1.1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8AAA7E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1.23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BB65A2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0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36EB18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E5B948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01D685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8FA493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A989B2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1459E4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C94CB5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907D2A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1EA40D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853A7D" w:rsidRPr="00853A7D" w14:paraId="3EC6F018" w14:textId="77777777" w:rsidTr="007B6770">
        <w:trPr>
          <w:trHeight w:val="197"/>
        </w:trPr>
        <w:tc>
          <w:tcPr>
            <w:tcW w:w="186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</w:tcPr>
          <w:p w14:paraId="4DF8C577" w14:textId="77777777" w:rsidR="00853A7D" w:rsidRPr="00853A7D" w:rsidRDefault="00853A7D" w:rsidP="00853A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Mfolozi</w:t>
            </w:r>
          </w:p>
        </w:tc>
        <w:tc>
          <w:tcPr>
            <w:tcW w:w="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BC557F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22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28DF39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16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0871BD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91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0025F2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00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BC76ED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2B3CEA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CC962E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AA2CE4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88F9ED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E8BD6F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B817F9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7CA4B0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853A7D" w:rsidRPr="00853A7D" w14:paraId="0E4E52BB" w14:textId="77777777" w:rsidTr="007B6770">
        <w:trPr>
          <w:trHeight w:val="197"/>
        </w:trPr>
        <w:tc>
          <w:tcPr>
            <w:tcW w:w="186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</w:tcPr>
          <w:p w14:paraId="70F5A1CE" w14:textId="77777777" w:rsidR="00853A7D" w:rsidRPr="00853A7D" w:rsidRDefault="00853A7D" w:rsidP="00853A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Mhlathuze</w:t>
            </w:r>
          </w:p>
        </w:tc>
        <w:tc>
          <w:tcPr>
            <w:tcW w:w="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4D5AEB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09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A59F3F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06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DAFE5F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98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5D24C0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12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57DA54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00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5FA234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DE8EFE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20618A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4ADEFA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58C968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33512F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BE3D9C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853A7D" w:rsidRPr="00853A7D" w14:paraId="0360CBA4" w14:textId="77777777" w:rsidTr="007B6770">
        <w:trPr>
          <w:trHeight w:val="197"/>
        </w:trPr>
        <w:tc>
          <w:tcPr>
            <w:tcW w:w="186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</w:tcPr>
          <w:p w14:paraId="6DC8873A" w14:textId="77777777" w:rsidR="00853A7D" w:rsidRPr="00853A7D" w:rsidRDefault="00853A7D" w:rsidP="00853A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Matigulu</w:t>
            </w:r>
          </w:p>
        </w:tc>
        <w:tc>
          <w:tcPr>
            <w:tcW w:w="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F8BE39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16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A657D1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27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83AEDE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1.4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D82822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21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885DA5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24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7D4CBF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00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F61200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1D894D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294030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905CE3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483612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4F46ED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853A7D" w:rsidRPr="00853A7D" w14:paraId="0E33B3BC" w14:textId="77777777" w:rsidTr="007B6770">
        <w:trPr>
          <w:trHeight w:val="197"/>
        </w:trPr>
        <w:tc>
          <w:tcPr>
            <w:tcW w:w="186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</w:tcPr>
          <w:p w14:paraId="33710861" w14:textId="77777777" w:rsidR="00853A7D" w:rsidRPr="00853A7D" w:rsidRDefault="00853A7D" w:rsidP="00853A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Thukela</w:t>
            </w:r>
          </w:p>
        </w:tc>
        <w:tc>
          <w:tcPr>
            <w:tcW w:w="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5B34C0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33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03767A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31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E50029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6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43F690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20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56F210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20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91447A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47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FCCF1E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00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A280B9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311658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32FF58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7A907D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05C3C2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853A7D" w:rsidRPr="00853A7D" w14:paraId="06FACF6F" w14:textId="77777777" w:rsidTr="007B6770">
        <w:trPr>
          <w:trHeight w:val="197"/>
        </w:trPr>
        <w:tc>
          <w:tcPr>
            <w:tcW w:w="186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</w:tcPr>
          <w:p w14:paraId="7082E6FF" w14:textId="77777777" w:rsidR="00853A7D" w:rsidRPr="00853A7D" w:rsidRDefault="00853A7D" w:rsidP="00853A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Mvoti</w:t>
            </w:r>
          </w:p>
        </w:tc>
        <w:tc>
          <w:tcPr>
            <w:tcW w:w="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E4AB36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24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892A15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30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203DF2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8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F55057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34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181B3C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20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D98991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30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7F3F11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17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A33C46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00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4C461D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2A8399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078635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B48262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853A7D" w:rsidRPr="00853A7D" w14:paraId="4B966615" w14:textId="77777777" w:rsidTr="007B6770">
        <w:trPr>
          <w:trHeight w:val="197"/>
        </w:trPr>
        <w:tc>
          <w:tcPr>
            <w:tcW w:w="186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</w:tcPr>
          <w:p w14:paraId="5EF4831B" w14:textId="77777777" w:rsidR="00853A7D" w:rsidRPr="00853A7D" w:rsidRDefault="00853A7D" w:rsidP="00853A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Fresca Farm</w:t>
            </w:r>
          </w:p>
        </w:tc>
        <w:tc>
          <w:tcPr>
            <w:tcW w:w="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567BF9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34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DEDF24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24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234032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78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628904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24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2F49E6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33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32E888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44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0F5312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38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F28CB8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52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0D24A5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00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439175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2FDBDE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12AD7D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853A7D" w:rsidRPr="00853A7D" w14:paraId="697D5494" w14:textId="77777777" w:rsidTr="007B6770">
        <w:trPr>
          <w:trHeight w:val="197"/>
        </w:trPr>
        <w:tc>
          <w:tcPr>
            <w:tcW w:w="186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</w:tcPr>
          <w:p w14:paraId="63D70D04" w14:textId="77777777" w:rsidR="00853A7D" w:rsidRPr="00853A7D" w:rsidRDefault="00853A7D" w:rsidP="00853A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Komati</w:t>
            </w:r>
          </w:p>
        </w:tc>
        <w:tc>
          <w:tcPr>
            <w:tcW w:w="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1B470B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4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813CC0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48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045DB9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74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8C8974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44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81FBBD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45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A337E8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45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A4AC9B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37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7E6A4F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44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C134CA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30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12E5EE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0B85F1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1E6E61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853A7D" w:rsidRPr="00853A7D" w14:paraId="4C12D51C" w14:textId="77777777" w:rsidTr="007B6770">
        <w:trPr>
          <w:trHeight w:val="197"/>
        </w:trPr>
        <w:tc>
          <w:tcPr>
            <w:tcW w:w="186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</w:tcPr>
          <w:p w14:paraId="0822ADB3" w14:textId="77777777" w:rsidR="00853A7D" w:rsidRPr="00853A7D" w:rsidRDefault="00853A7D" w:rsidP="00853A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Pieter Dam</w:t>
            </w:r>
          </w:p>
        </w:tc>
        <w:tc>
          <w:tcPr>
            <w:tcW w:w="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6E7023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49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D0CCD3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53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4E99E3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1.3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726E22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49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F7F1EF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56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0920A9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66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36CE22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82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8EC6EB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98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71F3AC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54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9DE034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65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AF191B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00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63286D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</w:p>
        </w:tc>
      </w:tr>
      <w:tr w:rsidR="00853A7D" w:rsidRPr="00853A7D" w14:paraId="7BAEDD69" w14:textId="77777777" w:rsidTr="007B6770">
        <w:trPr>
          <w:trHeight w:val="206"/>
        </w:trPr>
        <w:tc>
          <w:tcPr>
            <w:tcW w:w="18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09866226" w14:textId="77777777" w:rsidR="00853A7D" w:rsidRPr="00853A7D" w:rsidRDefault="00853A7D" w:rsidP="00853A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Loskop Dam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bottom"/>
          </w:tcPr>
          <w:p w14:paraId="03701085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41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bottom"/>
          </w:tcPr>
          <w:p w14:paraId="7D366114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59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bottom"/>
          </w:tcPr>
          <w:p w14:paraId="2A374742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81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bottom"/>
          </w:tcPr>
          <w:p w14:paraId="25B586B8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61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bottom"/>
          </w:tcPr>
          <w:p w14:paraId="3FFE0F38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60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bottom"/>
          </w:tcPr>
          <w:p w14:paraId="109AB109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51</w:t>
            </w:r>
          </w:p>
        </w:tc>
        <w:tc>
          <w:tcPr>
            <w:tcW w:w="110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bottom"/>
          </w:tcPr>
          <w:p w14:paraId="19866A02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55</w:t>
            </w:r>
          </w:p>
        </w:tc>
        <w:tc>
          <w:tcPr>
            <w:tcW w:w="88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bottom"/>
          </w:tcPr>
          <w:p w14:paraId="549D89FE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52</w:t>
            </w:r>
          </w:p>
        </w:tc>
        <w:tc>
          <w:tcPr>
            <w:tcW w:w="92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bottom"/>
          </w:tcPr>
          <w:p w14:paraId="3AC3C91D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31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bottom"/>
          </w:tcPr>
          <w:p w14:paraId="04073056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13</w:t>
            </w:r>
          </w:p>
        </w:tc>
        <w:tc>
          <w:tcPr>
            <w:tcW w:w="93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bottom"/>
          </w:tcPr>
          <w:p w14:paraId="22D5FBB5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93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bottom"/>
          </w:tcPr>
          <w:p w14:paraId="06260588" w14:textId="77777777" w:rsidR="00853A7D" w:rsidRPr="00853A7D" w:rsidRDefault="00853A7D" w:rsidP="00853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</w:pPr>
            <w:r w:rsidRPr="00853A7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/>
                <w14:ligatures w14:val="none"/>
              </w:rPr>
              <w:t>0.00</w:t>
            </w:r>
          </w:p>
        </w:tc>
      </w:tr>
    </w:tbl>
    <w:p w14:paraId="3D3C5CD1" w14:textId="493777EF" w:rsidR="009064A4" w:rsidRPr="00B020A5" w:rsidRDefault="009064A4" w:rsidP="009D06EF">
      <w:pPr>
        <w:spacing w:after="0" w:line="240" w:lineRule="auto"/>
        <w:jc w:val="both"/>
        <w:rPr>
          <w:lang w:val="en-GB"/>
        </w:rPr>
      </w:pPr>
    </w:p>
    <w:sectPr w:rsidR="009064A4" w:rsidRPr="00B020A5" w:rsidSect="00BE665D">
      <w:footerReference w:type="default" r:id="rId6"/>
      <w:pgSz w:w="16840" w:h="11907" w:orient="landscape"/>
      <w:pgMar w:top="1418" w:right="1418" w:bottom="1418" w:left="1418" w:header="720" w:footer="1134" w:gutter="0"/>
      <w:lnNumType w:countBy="2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44F270" w14:textId="77777777" w:rsidR="00BE665D" w:rsidRDefault="00BE665D" w:rsidP="00966274">
      <w:pPr>
        <w:spacing w:after="0" w:line="240" w:lineRule="auto"/>
      </w:pPr>
      <w:r>
        <w:separator/>
      </w:r>
    </w:p>
  </w:endnote>
  <w:endnote w:type="continuationSeparator" w:id="0">
    <w:p w14:paraId="7D79F223" w14:textId="77777777" w:rsidR="00BE665D" w:rsidRDefault="00BE665D" w:rsidP="009662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4F36B4" w14:textId="77777777" w:rsidR="00BA7506" w:rsidRDefault="00BA750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20</w:t>
    </w:r>
    <w:r>
      <w:rPr>
        <w:color w:val="000000"/>
      </w:rPr>
      <w:fldChar w:fldCharType="end"/>
    </w:r>
  </w:p>
  <w:p w14:paraId="07F28730" w14:textId="77777777" w:rsidR="00BA7506" w:rsidRDefault="00BA750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650578" w14:textId="77777777" w:rsidR="00BE665D" w:rsidRDefault="00BE665D" w:rsidP="00966274">
      <w:pPr>
        <w:spacing w:after="0" w:line="240" w:lineRule="auto"/>
      </w:pPr>
      <w:r>
        <w:separator/>
      </w:r>
    </w:p>
  </w:footnote>
  <w:footnote w:type="continuationSeparator" w:id="0">
    <w:p w14:paraId="68C2988E" w14:textId="77777777" w:rsidR="00BE665D" w:rsidRDefault="00BE665D" w:rsidP="0096627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xNzEwNjM3sDQ0NzRX0lEKTi0uzszPAykwqgUADWCdniwAAAA="/>
  </w:docVars>
  <w:rsids>
    <w:rsidRoot w:val="001474DA"/>
    <w:rsid w:val="000462EE"/>
    <w:rsid w:val="000C5491"/>
    <w:rsid w:val="000E457F"/>
    <w:rsid w:val="001020C8"/>
    <w:rsid w:val="001474DA"/>
    <w:rsid w:val="00226C94"/>
    <w:rsid w:val="0031770D"/>
    <w:rsid w:val="003778C8"/>
    <w:rsid w:val="003971F2"/>
    <w:rsid w:val="00410B3D"/>
    <w:rsid w:val="0047227B"/>
    <w:rsid w:val="006C71E7"/>
    <w:rsid w:val="00705906"/>
    <w:rsid w:val="00852C2A"/>
    <w:rsid w:val="00853A7D"/>
    <w:rsid w:val="009064A4"/>
    <w:rsid w:val="00966274"/>
    <w:rsid w:val="009D06EF"/>
    <w:rsid w:val="00A06713"/>
    <w:rsid w:val="00AC1C7B"/>
    <w:rsid w:val="00B020A5"/>
    <w:rsid w:val="00BA7506"/>
    <w:rsid w:val="00BE665D"/>
    <w:rsid w:val="00D96D03"/>
    <w:rsid w:val="00EC7840"/>
    <w:rsid w:val="00F01C12"/>
    <w:rsid w:val="00F14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1EF36C9"/>
  <w15:chartTrackingRefBased/>
  <w15:docId w15:val="{38900AF5-D269-4AD7-9D0A-36C49CA4F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96627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66274"/>
    <w:rPr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BA7506"/>
  </w:style>
  <w:style w:type="character" w:styleId="FootnoteReference">
    <w:name w:val="footnote reference"/>
    <w:uiPriority w:val="99"/>
    <w:semiHidden/>
    <w:rsid w:val="00D96D03"/>
    <w:rPr>
      <w:vertAlign w:val="superscript"/>
    </w:rPr>
  </w:style>
  <w:style w:type="paragraph" w:styleId="Revision">
    <w:name w:val="Revision"/>
    <w:hidden/>
    <w:uiPriority w:val="99"/>
    <w:semiHidden/>
    <w:rsid w:val="000C549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3</Words>
  <Characters>874</Characters>
  <Application>Microsoft Office Word</Application>
  <DocSecurity>0</DocSecurity>
  <Lines>7</Lines>
  <Paragraphs>2</Paragraphs>
  <ScaleCrop>false</ScaleCrop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latse Mashaphu (217080505)</dc:creator>
  <cp:keywords/>
  <dc:description/>
  <cp:lastModifiedBy>Mahlatse Mashaphu (217080505)</cp:lastModifiedBy>
  <cp:revision>7</cp:revision>
  <dcterms:created xsi:type="dcterms:W3CDTF">2024-04-29T13:30:00Z</dcterms:created>
  <dcterms:modified xsi:type="dcterms:W3CDTF">2024-09-25T06:40:00Z</dcterms:modified>
</cp:coreProperties>
</file>